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5DB4F" w14:textId="77777777" w:rsidR="00C34180" w:rsidRPr="00C34180" w:rsidRDefault="00C34180" w:rsidP="00C34180">
      <w:pPr>
        <w:pStyle w:val="Heading1"/>
        <w:jc w:val="center"/>
        <w:rPr>
          <w:lang w:val="bg-BG"/>
        </w:rPr>
      </w:pPr>
      <w:r w:rsidRPr="00C34180">
        <w:t>Lab: Inheritance</w:t>
      </w:r>
    </w:p>
    <w:p w14:paraId="51DCF423" w14:textId="77777777" w:rsidR="00900450" w:rsidRDefault="00900450" w:rsidP="00900450">
      <w:pPr>
        <w:jc w:val="center"/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>
        <w:t xml:space="preserve">the </w:t>
      </w:r>
      <w:r w:rsidRPr="008F4A38">
        <w:t xml:space="preserve">"Java Advanced" course @ </w:t>
      </w:r>
      <w:r>
        <w:t>SoftUni</w:t>
      </w:r>
      <w:r w:rsidRPr="00EA4DB5">
        <w:t xml:space="preserve">. </w:t>
      </w:r>
    </w:p>
    <w:p w14:paraId="248ED356" w14:textId="23B01BFF" w:rsidR="00900450" w:rsidRPr="00EA4DB5" w:rsidRDefault="00900450" w:rsidP="00900450">
      <w:pPr>
        <w:jc w:val="center"/>
        <w:rPr>
          <w:lang w:val="bg-BG"/>
        </w:rPr>
      </w:pPr>
      <w:r w:rsidRPr="00EA4DB5">
        <w:t xml:space="preserve">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8" w:history="1">
        <w:r w:rsidRPr="00EA4DB5">
          <w:rPr>
            <w:rStyle w:val="Hyperlink"/>
          </w:rPr>
          <w:t>Judge</w:t>
        </w:r>
      </w:hyperlink>
      <w:bookmarkStart w:id="0" w:name="_GoBack"/>
      <w:bookmarkEnd w:id="0"/>
      <w:r w:rsidRPr="00EA4DB5">
        <w:t>.</w:t>
      </w:r>
    </w:p>
    <w:p w14:paraId="4FB31401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bg-BG" w:eastAsia="bg-BG"/>
        </w:rPr>
        <w:drawing>
          <wp:inline distT="0" distB="0" distL="0" distR="0" wp14:anchorId="76713BF6" wp14:editId="7116424D">
            <wp:extent cx="3915327" cy="1303276"/>
            <wp:effectExtent l="19050" t="19050" r="9525" b="1143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31" cy="1311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bg-BG" w:eastAsia="bg-BG"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186A6FD3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Multiple Inheritance</w:t>
      </w:r>
    </w:p>
    <w:p w14:paraId="4650ADAB" w14:textId="6095B48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 w:rsidRPr="00C34180"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Puppy</w:t>
      </w:r>
      <w:r w:rsidRPr="00C34180">
        <w:t xml:space="preserve">. </w:t>
      </w:r>
    </w:p>
    <w:p w14:paraId="202365E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0909B853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>Dog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54F0F45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>Puppy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weep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weeping…</w:t>
      </w:r>
      <w:r w:rsidRPr="00C34180">
        <w:rPr>
          <w:b/>
        </w:rPr>
        <w:t>"</w:t>
      </w:r>
    </w:p>
    <w:p w14:paraId="3ADB4DB5" w14:textId="799806F5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rStyle w:val="CodeChar"/>
          <w:rFonts w:asciiTheme="majorHAnsi" w:hAnsiTheme="majorHAnsi"/>
        </w:rPr>
        <w:t xml:space="preserve"> </w:t>
      </w:r>
      <w:r w:rsidRPr="00370503">
        <w:rPr>
          <w:rStyle w:val="CodeChar"/>
        </w:rPr>
        <w:t>Do</w:t>
      </w:r>
      <w:r w:rsidR="00C34180" w:rsidRPr="00370503">
        <w:rPr>
          <w:rStyle w:val="CodeChar"/>
        </w:rPr>
        <w:t>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  <w:r w:rsidR="00C34180" w:rsidRPr="00370503">
        <w:rPr>
          <w:rStyle w:val="CodeChar"/>
          <w:rFonts w:asciiTheme="minorHAnsi" w:hAnsiTheme="minorHAnsi" w:cstheme="minorHAnsi"/>
        </w:rPr>
        <w:t xml:space="preserve"> </w:t>
      </w:r>
      <w:r w:rsidRPr="00370503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Style w:val="CodeChar"/>
        </w:rPr>
        <w:t>P</w:t>
      </w:r>
      <w:r w:rsidR="00C34180" w:rsidRPr="00C34180">
        <w:rPr>
          <w:rStyle w:val="CodeChar"/>
        </w:rPr>
        <w:t>uppy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Dog</w:t>
      </w:r>
      <w:r w:rsidR="00C34180" w:rsidRPr="00C34180">
        <w:t xml:space="preserve">. </w:t>
      </w:r>
    </w:p>
    <w:p w14:paraId="0A40DBE5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bg-BG" w:eastAsia="bg-BG"/>
        </w:rPr>
        <w:drawing>
          <wp:inline distT="0" distB="0" distL="0" distR="0" wp14:anchorId="047D9267" wp14:editId="4996BBE6">
            <wp:extent cx="4144645" cy="747781"/>
            <wp:effectExtent l="19050" t="19050" r="8255" b="1460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69264"/>
                    <a:stretch/>
                  </pic:blipFill>
                  <pic:spPr bwMode="auto">
                    <a:xfrm>
                      <a:off x="0" y="0"/>
                      <a:ext cx="4190800" cy="756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08A13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bg-BG" w:eastAsia="bg-BG"/>
        </w:rPr>
        <w:lastRenderedPageBreak/>
        <w:drawing>
          <wp:inline distT="0" distB="0" distL="0" distR="0" wp14:anchorId="4C92AAD1" wp14:editId="31AFFABB">
            <wp:extent cx="4144645" cy="966435"/>
            <wp:effectExtent l="19050" t="19050" r="8255" b="24765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637" cy="979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FDE959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bg-BG" w:eastAsia="bg-BG"/>
        </w:rPr>
        <w:drawing>
          <wp:inline distT="0" distB="0" distL="0" distR="0" wp14:anchorId="47329380" wp14:editId="7A517ED9">
            <wp:extent cx="4586122" cy="1741276"/>
            <wp:effectExtent l="19050" t="19050" r="241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7559" cy="1745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bg-BG" w:eastAsia="bg-BG"/>
        </w:rPr>
        <w:drawing>
          <wp:inline distT="0" distB="0" distL="0" distR="0" wp14:anchorId="237C3382" wp14:editId="6ED0D29F">
            <wp:extent cx="4585970" cy="1122168"/>
            <wp:effectExtent l="19050" t="19050" r="2413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2587" cy="1123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lastRenderedPageBreak/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  <w:lang w:val="bg-BG" w:eastAsia="bg-BG"/>
        </w:rPr>
        <w:drawing>
          <wp:inline distT="0" distB="0" distL="0" distR="0" wp14:anchorId="5C2D1A24" wp14:editId="4950C4FF">
            <wp:extent cx="3869430" cy="1989039"/>
            <wp:effectExtent l="19050" t="19050" r="17145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80460" cy="199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5001F0A7" w14:textId="32F15817" w:rsidR="00C34180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p w14:paraId="757A0650" w14:textId="77777777" w:rsidR="00C34180" w:rsidRPr="00C34180" w:rsidRDefault="00C34180" w:rsidP="00C34180">
      <w:pPr>
        <w:rPr>
          <w:lang w:val="bg-BG"/>
        </w:rPr>
      </w:pPr>
    </w:p>
    <w:p w14:paraId="65512E7C" w14:textId="77777777" w:rsidR="00C34180" w:rsidRPr="00C34180" w:rsidRDefault="00C34180" w:rsidP="00C34180">
      <w:pPr>
        <w:rPr>
          <w:lang w:val="bg-BG"/>
        </w:rPr>
      </w:pPr>
    </w:p>
    <w:p w14:paraId="592EBD29" w14:textId="51658AA2" w:rsidR="00640502" w:rsidRPr="00C34180" w:rsidRDefault="00640502" w:rsidP="00C34180">
      <w:pPr>
        <w:rPr>
          <w:lang w:val="bg-BG"/>
        </w:rPr>
      </w:pPr>
    </w:p>
    <w:sectPr w:rsidR="00640502" w:rsidRPr="00C3418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AC0B4C" w14:textId="77777777" w:rsidR="00176E0F" w:rsidRDefault="00176E0F" w:rsidP="008068A2">
      <w:pPr>
        <w:spacing w:after="0" w:line="240" w:lineRule="auto"/>
      </w:pPr>
      <w:r>
        <w:separator/>
      </w:r>
    </w:p>
  </w:endnote>
  <w:endnote w:type="continuationSeparator" w:id="0">
    <w:p w14:paraId="568F3E08" w14:textId="77777777" w:rsidR="00176E0F" w:rsidRDefault="00176E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12BC9EE" w:rsidR="004E4C1E" w:rsidRPr="00590A6B" w:rsidRDefault="00590A6B" w:rsidP="00590A6B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62B8E2B" wp14:editId="151E18A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5" name="Text Box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5732F7" w14:textId="77777777" w:rsidR="00590A6B" w:rsidRDefault="00590A6B" w:rsidP="00590A6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E4B21B9" w14:textId="724B1DE3" w:rsidR="00590A6B" w:rsidRDefault="00590A6B" w:rsidP="00590A6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B5CA93" wp14:editId="098FF232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E29226D" wp14:editId="3AF8BAF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B1A6BD7" wp14:editId="036B126E">
                                <wp:extent cx="182880" cy="182880"/>
                                <wp:effectExtent l="0" t="0" r="7620" b="7620"/>
                                <wp:docPr id="32" name="Picture 32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A7F272" wp14:editId="501EC93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0CC300" wp14:editId="0E2AFDEC">
                                <wp:extent cx="182880" cy="182880"/>
                                <wp:effectExtent l="0" t="0" r="7620" b="7620"/>
                                <wp:docPr id="30" name="Picture 30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A1AAB2" wp14:editId="2E8BC9DF">
                                <wp:extent cx="182880" cy="182880"/>
                                <wp:effectExtent l="0" t="0" r="7620" b="7620"/>
                                <wp:docPr id="29" name="Picture 29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A1E4462" wp14:editId="6B98F344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3235A5" wp14:editId="057B9341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40F72D" wp14:editId="6FC8EB7F">
                                <wp:extent cx="182880" cy="182880"/>
                                <wp:effectExtent l="0" t="0" r="7620" b="7620"/>
                                <wp:docPr id="26" name="Picture 26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2B8E2B"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" filled="f" stroked="f">
              <v:textbox inset=".5mm,1.2mm,.5mm,.5mm">
                <w:txbxContent>
                  <w:p w14:paraId="6A5732F7" w14:textId="77777777" w:rsidR="00590A6B" w:rsidRDefault="00590A6B" w:rsidP="00590A6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E4B21B9" w14:textId="724B1DE3" w:rsidR="00590A6B" w:rsidRDefault="00590A6B" w:rsidP="00590A6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9B5CA93" wp14:editId="098FF232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E29226D" wp14:editId="3AF8BAF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B1A6BD7" wp14:editId="036B126E">
                          <wp:extent cx="182880" cy="182880"/>
                          <wp:effectExtent l="0" t="0" r="7620" b="7620"/>
                          <wp:docPr id="32" name="Picture 32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FA7F272" wp14:editId="501EC93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90CC300" wp14:editId="0E2AFDEC">
                          <wp:extent cx="182880" cy="182880"/>
                          <wp:effectExtent l="0" t="0" r="7620" b="7620"/>
                          <wp:docPr id="30" name="Picture 30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9A1AAB2" wp14:editId="2E8BC9DF">
                          <wp:extent cx="182880" cy="182880"/>
                          <wp:effectExtent l="0" t="0" r="7620" b="7620"/>
                          <wp:docPr id="29" name="Picture 29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A1E4462" wp14:editId="6B98F344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3235A5" wp14:editId="057B9341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F40F72D" wp14:editId="6FC8EB7F">
                          <wp:extent cx="182880" cy="182880"/>
                          <wp:effectExtent l="0" t="0" r="7620" b="7620"/>
                          <wp:docPr id="26" name="Picture 26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FF9F099" wp14:editId="7C56740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5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597094" w14:textId="77777777" w:rsidR="00590A6B" w:rsidRDefault="00590A6B" w:rsidP="00590A6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F9F099" id="Text Box 25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FUb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qhFUb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13597094" w14:textId="77777777" w:rsidR="00590A6B" w:rsidRDefault="00590A6B" w:rsidP="00590A6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228FE36B" wp14:editId="4ED4833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5143E71" wp14:editId="6CF25FD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54A108" id="Straight Connector 18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C4+N0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4AC1BDC" wp14:editId="4CCC988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40A459" w14:textId="3E0C0848" w:rsidR="00590A6B" w:rsidRDefault="00590A6B" w:rsidP="00590A6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65B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65B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AC1BDC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qLidQ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JC6ouJ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6940A459" w14:textId="3E0C0848" w:rsidR="00590A6B" w:rsidRDefault="00590A6B" w:rsidP="00590A6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C65BC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C65B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8B94BE" w14:textId="77777777" w:rsidR="00176E0F" w:rsidRDefault="00176E0F" w:rsidP="008068A2">
      <w:pPr>
        <w:spacing w:after="0" w:line="240" w:lineRule="auto"/>
      </w:pPr>
      <w:r>
        <w:separator/>
      </w:r>
    </w:p>
  </w:footnote>
  <w:footnote w:type="continuationSeparator" w:id="0">
    <w:p w14:paraId="32161D8D" w14:textId="77777777" w:rsidR="00176E0F" w:rsidRDefault="00176E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8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qgUAaKfb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6E0F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14FE0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6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450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5BC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C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29/Inheritance-Lab-MLC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6.png"/><Relationship Id="rId26" Type="http://schemas.openxmlformats.org/officeDocument/2006/relationships/image" Target="media/image11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3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8.png"/><Relationship Id="rId16" Type="http://schemas.openxmlformats.org/officeDocument/2006/relationships/image" Target="media/image15.png"/><Relationship Id="rId20" Type="http://schemas.openxmlformats.org/officeDocument/2006/relationships/image" Target="media/image8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0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image" Target="media/image12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4.png"/><Relationship Id="rId22" Type="http://schemas.openxmlformats.org/officeDocument/2006/relationships/image" Target="media/image9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13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BFF32D-D29D-48DC-9C4C-CD0F9B087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2</cp:revision>
  <cp:lastPrinted>2015-10-26T22:35:00Z</cp:lastPrinted>
  <dcterms:created xsi:type="dcterms:W3CDTF">2019-11-12T12:29:00Z</dcterms:created>
  <dcterms:modified xsi:type="dcterms:W3CDTF">2023-04-07T08:02:00Z</dcterms:modified>
  <cp:category>programming; education; software engineering; software development</cp:category>
</cp:coreProperties>
</file>